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quatorial</w:t>
      </w:r>
      <w:r>
        <w:t xml:space="preserve"> </w:t>
      </w:r>
      <w:r>
        <w:t xml:space="preserve">Guin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quatorial Guinea received a score of 3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quatorial Guinea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quatorial Guinea received a score of</w:t>
      </w:r>
      <w:r>
        <w:t xml:space="preserve"> </w:t>
      </w:r>
      <w:r>
        <w:rPr>
          <w:b/>
          <w:bCs/>
        </w:rPr>
        <w:t xml:space="preserve">26.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quatorial Guinea received a score of 60.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quatorial Guinea received a score of 23.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quatorial Guinea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quatorial Guinea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quatorial Guine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quatorial Guine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quatorial Guine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quatorial Guine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quatorial Guine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quatorial Guine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quatorial Guinea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quatorial Guine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quatorial Guin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quatorial Guine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quatorial Guinea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005A9E-C2A1-4517-B489-66E6F9D3FB5F}"/>
</file>

<file path=customXml/itemProps2.xml><?xml version="1.0" encoding="utf-8"?>
<ds:datastoreItem xmlns:ds="http://schemas.openxmlformats.org/officeDocument/2006/customXml" ds:itemID="{93CA39CF-A257-463C-86C9-1F98A5A934AE}"/>
</file>

<file path=customXml/itemProps3.xml><?xml version="1.0" encoding="utf-8"?>
<ds:datastoreItem xmlns:ds="http://schemas.openxmlformats.org/officeDocument/2006/customXml" ds:itemID="{B927671E-47AA-4A63-8ABB-8750E6EE989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8:37Z</dcterms:created>
  <dcterms:modified xsi:type="dcterms:W3CDTF">2024-11-01T12: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quatorial Guine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